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1FBC" w:rsidRDefault="00025192">
      <w:pPr>
        <w:pStyle w:val="a4"/>
      </w:pPr>
      <w:bookmarkStart w:id="0" w:name="_GoBack"/>
      <w:bookmarkEnd w:id="0"/>
      <w:r>
        <w:t>Отчет по лабораторной работе №2</w:t>
      </w:r>
    </w:p>
    <w:p w:rsidR="00211FBC" w:rsidRDefault="00025192">
      <w:pPr>
        <w:pStyle w:val="a5"/>
      </w:pPr>
      <w:r>
        <w:t>Дискреционное разграничение прав в Linux. Основные атрибуты</w:t>
      </w:r>
    </w:p>
    <w:p w:rsidR="00211FBC" w:rsidRDefault="00025192">
      <w:pPr>
        <w:pStyle w:val="Author"/>
      </w:pPr>
      <w:r>
        <w:t>Асеинова Елизавета</w:t>
      </w:r>
    </w:p>
    <w:p w:rsidR="00211FBC" w:rsidRDefault="00025192">
      <w:pPr>
        <w:pStyle w:val="a6"/>
      </w:pPr>
      <w:r>
        <w:t>2022 Sep 13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91254432"/>
        <w:docPartObj>
          <w:docPartGallery w:val="Table of Contents"/>
          <w:docPartUnique/>
        </w:docPartObj>
      </w:sdtPr>
      <w:sdtEndPr/>
      <w:sdtContent>
        <w:p w:rsidR="00211FBC" w:rsidRDefault="00025192">
          <w:pPr>
            <w:pStyle w:val="ae"/>
          </w:pPr>
          <w:r>
            <w:t>Содержание</w:t>
          </w:r>
        </w:p>
        <w:p w:rsidR="00652D4E" w:rsidRDefault="0002519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52D4E">
            <w:fldChar w:fldCharType="separate"/>
          </w:r>
          <w:hyperlink w:anchor="_Toc113999844" w:history="1">
            <w:r w:rsidR="00652D4E" w:rsidRPr="00B93731">
              <w:rPr>
                <w:rStyle w:val="ad"/>
                <w:noProof/>
              </w:rPr>
              <w:t>1</w:t>
            </w:r>
            <w:r w:rsidR="00652D4E">
              <w:rPr>
                <w:noProof/>
              </w:rPr>
              <w:tab/>
            </w:r>
            <w:r w:rsidR="00652D4E" w:rsidRPr="00B93731">
              <w:rPr>
                <w:rStyle w:val="ad"/>
                <w:noProof/>
              </w:rPr>
              <w:t>Цель работы</w:t>
            </w:r>
            <w:r w:rsidR="00652D4E">
              <w:rPr>
                <w:noProof/>
                <w:webHidden/>
              </w:rPr>
              <w:tab/>
            </w:r>
            <w:r w:rsidR="00652D4E">
              <w:rPr>
                <w:noProof/>
                <w:webHidden/>
              </w:rPr>
              <w:fldChar w:fldCharType="begin"/>
            </w:r>
            <w:r w:rsidR="00652D4E">
              <w:rPr>
                <w:noProof/>
                <w:webHidden/>
              </w:rPr>
              <w:instrText xml:space="preserve"> PAGEREF _Toc113999844 \h </w:instrText>
            </w:r>
            <w:r w:rsidR="00652D4E">
              <w:rPr>
                <w:noProof/>
                <w:webHidden/>
              </w:rPr>
            </w:r>
            <w:r w:rsidR="00652D4E">
              <w:rPr>
                <w:noProof/>
                <w:webHidden/>
              </w:rPr>
              <w:fldChar w:fldCharType="separate"/>
            </w:r>
            <w:r w:rsidR="00652D4E">
              <w:rPr>
                <w:noProof/>
                <w:webHidden/>
              </w:rPr>
              <w:t>1</w:t>
            </w:r>
            <w:r w:rsidR="00652D4E">
              <w:rPr>
                <w:noProof/>
                <w:webHidden/>
              </w:rPr>
              <w:fldChar w:fldCharType="end"/>
            </w:r>
          </w:hyperlink>
        </w:p>
        <w:p w:rsidR="00652D4E" w:rsidRDefault="00652D4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3999845" w:history="1">
            <w:r w:rsidRPr="00B9373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9373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999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2D4E" w:rsidRDefault="00652D4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3999846" w:history="1">
            <w:r w:rsidRPr="00B9373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9373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999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52D4E" w:rsidRDefault="00652D4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13999847" w:history="1">
            <w:r w:rsidRPr="00B9373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9373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3999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11FBC" w:rsidRDefault="00025192">
          <w:r>
            <w:fldChar w:fldCharType="end"/>
          </w:r>
        </w:p>
      </w:sdtContent>
    </w:sdt>
    <w:p w:rsidR="00211FBC" w:rsidRDefault="00025192">
      <w:pPr>
        <w:pStyle w:val="1"/>
      </w:pPr>
      <w:bookmarkStart w:id="1" w:name="цель-работы"/>
      <w:bookmarkStart w:id="2" w:name="_Toc113999844"/>
      <w:r>
        <w:rPr>
          <w:rStyle w:val="SectionNumber"/>
        </w:rPr>
        <w:t>1</w:t>
      </w:r>
      <w:r>
        <w:tab/>
        <w:t>Цель работы</w:t>
      </w:r>
      <w:bookmarkEnd w:id="2"/>
    </w:p>
    <w:p w:rsidR="00211FBC" w:rsidRDefault="00025192">
      <w:pPr>
        <w:pStyle w:val="FirstParagraph"/>
      </w:pPr>
      <w:r>
        <w:t>Целью данной работы является 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 [1]</w:t>
      </w:r>
    </w:p>
    <w:p w:rsidR="00211FBC" w:rsidRDefault="00025192">
      <w:pPr>
        <w:pStyle w:val="1"/>
      </w:pPr>
      <w:bookmarkStart w:id="3" w:name="выполнение-лабораторной-работы"/>
      <w:bookmarkStart w:id="4" w:name="_Toc113999845"/>
      <w:bookmarkEnd w:id="1"/>
      <w:r>
        <w:rPr>
          <w:rStyle w:val="SectionNumber"/>
        </w:rPr>
        <w:t>2</w:t>
      </w:r>
      <w:r>
        <w:tab/>
        <w:t>Выполнение лабораторной р</w:t>
      </w:r>
      <w:r>
        <w:t>аботы</w:t>
      </w:r>
      <w:bookmarkEnd w:id="4"/>
    </w:p>
    <w:p w:rsidR="00211FBC" w:rsidRDefault="00025192">
      <w:pPr>
        <w:pStyle w:val="Compact"/>
        <w:numPr>
          <w:ilvl w:val="0"/>
          <w:numId w:val="2"/>
        </w:numPr>
      </w:pPr>
      <w:r>
        <w:t>В установленной при выполнении предыдущей лабораторной работы операционной системе создана учётная запись пользователя guest1ю Выполнен вход в систему от имени пользователя.</w:t>
      </w:r>
    </w:p>
    <w:p w:rsidR="00211FBC" w:rsidRDefault="0002519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395429" cy="1080654"/>
            <wp:effectExtent l="0" t="0" r="0" b="0"/>
            <wp:docPr id="1" name="Picture" descr="Создание учетной запис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5429" cy="10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1FBC" w:rsidRDefault="00025192">
      <w:pPr>
        <w:pStyle w:val="ImageCaption"/>
      </w:pPr>
      <w:r>
        <w:t>Создание учетной записи</w:t>
      </w:r>
    </w:p>
    <w:p w:rsidR="00211FBC" w:rsidRDefault="00025192">
      <w:pPr>
        <w:pStyle w:val="Compact"/>
        <w:numPr>
          <w:ilvl w:val="0"/>
          <w:numId w:val="3"/>
        </w:numPr>
      </w:pPr>
      <w:r>
        <w:t>Командой pwd определила директорию, в которой нахо</w:t>
      </w:r>
      <w:r>
        <w:t>жусь. Уточнила имя пользователя командой whoami. Уточнила имя пользователя, его группу, а также группы, куда входит пользователь, командой id. Просмотрела вывод команды groups.</w:t>
      </w:r>
    </w:p>
    <w:p w:rsidR="00211FBC" w:rsidRDefault="0002519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133258" cy="1266092"/>
            <wp:effectExtent l="0" t="0" r="0" b="0"/>
            <wp:docPr id="2" name="Picture" descr="Определение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258" cy="126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1FBC" w:rsidRDefault="00025192">
      <w:pPr>
        <w:pStyle w:val="ImageCaption"/>
      </w:pPr>
      <w:r>
        <w:t>Определение директории</w:t>
      </w:r>
    </w:p>
    <w:p w:rsidR="00211FBC" w:rsidRDefault="00025192">
      <w:pPr>
        <w:pStyle w:val="Compact"/>
        <w:numPr>
          <w:ilvl w:val="0"/>
          <w:numId w:val="4"/>
        </w:numPr>
      </w:pPr>
      <w:r>
        <w:t>Просмотрела содержимое файла /etc/passwd и нашла в нем</w:t>
      </w:r>
      <w:r>
        <w:t xml:space="preserve"> guest1.</w:t>
      </w:r>
    </w:p>
    <w:p w:rsidR="00211FBC" w:rsidRDefault="0002519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610366" cy="805695"/>
            <wp:effectExtent l="0" t="0" r="0" b="0"/>
            <wp:docPr id="3" name="Picture" descr="Содержание файла 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366" cy="80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1FBC" w:rsidRDefault="00025192">
      <w:pPr>
        <w:pStyle w:val="ImageCaption"/>
      </w:pPr>
      <w:r>
        <w:t>Содержание файла passwd</w:t>
      </w:r>
    </w:p>
    <w:p w:rsidR="00211FBC" w:rsidRDefault="00025192">
      <w:pPr>
        <w:pStyle w:val="Compact"/>
        <w:numPr>
          <w:ilvl w:val="0"/>
          <w:numId w:val="5"/>
        </w:numPr>
      </w:pPr>
      <w:r>
        <w:t>Определила существующие в системе директории командой ls -l /home/. Проверила, какие расширенные атрибуты установлены на поддиректориях, находящихся в директории /home командой lsattr.</w:t>
      </w:r>
    </w:p>
    <w:p w:rsidR="00211FBC" w:rsidRDefault="0002519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900587" cy="1214937"/>
            <wp:effectExtent l="0" t="0" r="0" b="0"/>
            <wp:docPr id="4" name="Picture" descr="Системные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12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1FBC" w:rsidRDefault="00025192">
      <w:pPr>
        <w:pStyle w:val="ImageCaption"/>
      </w:pPr>
      <w:r>
        <w:t>Системные директории</w:t>
      </w:r>
    </w:p>
    <w:p w:rsidR="00211FBC" w:rsidRDefault="00025192">
      <w:pPr>
        <w:pStyle w:val="Compact"/>
        <w:numPr>
          <w:ilvl w:val="0"/>
          <w:numId w:val="6"/>
        </w:numPr>
      </w:pPr>
      <w:r>
        <w:t>Создала в дом</w:t>
      </w:r>
      <w:r>
        <w:t>ашней директории поддиректорию dir1. Сняла с директории dir1 все атрибуты командой chmod 000 dir1. При попытке создания в директории dir1 файла file1 появилось запрещающее сообщение.</w:t>
      </w:r>
    </w:p>
    <w:p w:rsidR="00211FBC" w:rsidRDefault="0002519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248358" cy="2481029"/>
            <wp:effectExtent l="0" t="0" r="0" b="0"/>
            <wp:docPr id="5" name="Picture" descr="Создание под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248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1FBC" w:rsidRDefault="00025192">
      <w:pPr>
        <w:pStyle w:val="ImageCaption"/>
      </w:pPr>
      <w:r>
        <w:t>Создание поддиректории</w:t>
      </w:r>
    </w:p>
    <w:p w:rsidR="00211FBC" w:rsidRDefault="0002519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536106" cy="1764855"/>
            <wp:effectExtent l="0" t="0" r="0" b="0"/>
            <wp:docPr id="6" name="Picture" descr="Снятие атрибутов и попытка создан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106" cy="176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1FBC" w:rsidRDefault="00025192">
      <w:pPr>
        <w:pStyle w:val="ImageCaption"/>
      </w:pPr>
      <w:r>
        <w:t>Снятие атрибутов и попытка создания файла</w:t>
      </w:r>
    </w:p>
    <w:p w:rsidR="00211FBC" w:rsidRDefault="00025192">
      <w:pPr>
        <w:pStyle w:val="Compact"/>
        <w:numPr>
          <w:ilvl w:val="0"/>
          <w:numId w:val="7"/>
        </w:numPr>
      </w:pPr>
      <w:r>
        <w:t>Заполнила таблицу «Установленные права и разрешённые действия», выполняя действия от имени владельца директории, определив опытным путём, какие операции разрешены, а какие нет.</w:t>
      </w:r>
    </w:p>
    <w:p w:rsidR="00211FBC" w:rsidRDefault="0002519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533341"/>
            <wp:effectExtent l="0" t="0" r="0" b="0"/>
            <wp:docPr id="7" name="Picture" descr="Установленные права и разрешённые действия, часть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1FBC" w:rsidRDefault="00025192">
      <w:pPr>
        <w:pStyle w:val="ImageCaption"/>
      </w:pPr>
      <w:r>
        <w:t>Установленные права и разрешённые действия, часть 1</w:t>
      </w:r>
    </w:p>
    <w:p w:rsidR="00211FBC" w:rsidRDefault="0002519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768226"/>
            <wp:effectExtent l="0" t="0" r="0" b="0"/>
            <wp:docPr id="8" name="Picture" descr="Установленные права и разрешённые действия, часть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1FBC" w:rsidRDefault="00025192">
      <w:pPr>
        <w:pStyle w:val="ImageCaption"/>
      </w:pPr>
      <w:r>
        <w:t>Установленные права и р</w:t>
      </w:r>
      <w:r>
        <w:t>азрешённые действия, часть 2</w:t>
      </w:r>
    </w:p>
    <w:p w:rsidR="00211FBC" w:rsidRDefault="0002519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764094"/>
            <wp:effectExtent l="0" t="0" r="0" b="0"/>
            <wp:docPr id="9" name="Picture" descr="Установленные права и разрешённые действия, часть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1FBC" w:rsidRDefault="00025192">
      <w:pPr>
        <w:pStyle w:val="ImageCaption"/>
      </w:pPr>
      <w:r>
        <w:t>Установленные права и разрешённые действия, часть 3</w:t>
      </w:r>
    </w:p>
    <w:p w:rsidR="00211FBC" w:rsidRDefault="00025192">
      <w:pPr>
        <w:pStyle w:val="Compact"/>
        <w:numPr>
          <w:ilvl w:val="0"/>
          <w:numId w:val="8"/>
        </w:numPr>
      </w:pPr>
      <w:r>
        <w:t>На основании заполненной таблицы определила те или иные минимально необходимые права для выполнения операций внутри директории.</w:t>
      </w:r>
    </w:p>
    <w:p w:rsidR="00211FBC" w:rsidRDefault="0002519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488334"/>
            <wp:effectExtent l="0" t="0" r="0" b="0"/>
            <wp:docPr id="10" name="Picture" descr="Минимальные права для совершения операц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11FBC" w:rsidRDefault="00025192">
      <w:pPr>
        <w:pStyle w:val="ImageCaption"/>
      </w:pPr>
      <w:r>
        <w:t>Минимальные права для совершения операций</w:t>
      </w:r>
    </w:p>
    <w:p w:rsidR="00211FBC" w:rsidRDefault="00025192">
      <w:pPr>
        <w:pStyle w:val="1"/>
      </w:pPr>
      <w:bookmarkStart w:id="5" w:name="выводы"/>
      <w:bookmarkStart w:id="6" w:name="_Toc113999846"/>
      <w:bookmarkEnd w:id="3"/>
      <w:r>
        <w:rPr>
          <w:rStyle w:val="SectionNumber"/>
        </w:rPr>
        <w:lastRenderedPageBreak/>
        <w:t>3</w:t>
      </w:r>
      <w:r>
        <w:tab/>
        <w:t>Выводы</w:t>
      </w:r>
      <w:bookmarkEnd w:id="6"/>
    </w:p>
    <w:p w:rsidR="00211FBC" w:rsidRDefault="00025192">
      <w:pPr>
        <w:pStyle w:val="FirstParagraph"/>
      </w:pPr>
      <w:r>
        <w:t>В ходе работы м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.</w:t>
      </w:r>
    </w:p>
    <w:p w:rsidR="00211FBC" w:rsidRDefault="00025192">
      <w:pPr>
        <w:pStyle w:val="1"/>
      </w:pPr>
      <w:bookmarkStart w:id="7" w:name="список-литературы"/>
      <w:bookmarkStart w:id="8" w:name="_Toc113999847"/>
      <w:bookmarkEnd w:id="5"/>
      <w:r>
        <w:rPr>
          <w:rStyle w:val="SectionNumber"/>
        </w:rPr>
        <w:t>4</w:t>
      </w:r>
      <w:r>
        <w:tab/>
        <w:t>Список литературы</w:t>
      </w:r>
      <w:bookmarkEnd w:id="8"/>
    </w:p>
    <w:p w:rsidR="00211FBC" w:rsidRDefault="00025192">
      <w:pPr>
        <w:pStyle w:val="Compact"/>
        <w:numPr>
          <w:ilvl w:val="0"/>
          <w:numId w:val="9"/>
        </w:numPr>
      </w:pPr>
      <w:r>
        <w:t>Методические материалы курса</w:t>
      </w:r>
      <w:bookmarkEnd w:id="7"/>
    </w:p>
    <w:sectPr w:rsidR="00211FB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25192" w:rsidRDefault="00025192">
      <w:pPr>
        <w:spacing w:after="0"/>
      </w:pPr>
      <w:r>
        <w:separator/>
      </w:r>
    </w:p>
  </w:endnote>
  <w:endnote w:type="continuationSeparator" w:id="0">
    <w:p w:rsidR="00025192" w:rsidRDefault="000251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25192" w:rsidRDefault="00025192">
      <w:r>
        <w:separator/>
      </w:r>
    </w:p>
  </w:footnote>
  <w:footnote w:type="continuationSeparator" w:id="0">
    <w:p w:rsidR="00025192" w:rsidRDefault="000251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1A27D85"/>
    <w:multiLevelType w:val="multilevel"/>
    <w:tmpl w:val="7D7C63E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>
    <w:nsid w:val="B3CBBDEE"/>
    <w:multiLevelType w:val="multilevel"/>
    <w:tmpl w:val="C7FEF51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>
    <w:nsid w:val="EA454B4C"/>
    <w:multiLevelType w:val="multilevel"/>
    <w:tmpl w:val="C462A0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2C1AE401"/>
    <w:multiLevelType w:val="multilevel"/>
    <w:tmpl w:val="783C31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>
    <w:nsid w:val="47261BAD"/>
    <w:multiLevelType w:val="multilevel"/>
    <w:tmpl w:val="0BCC03C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4FBE019A"/>
    <w:multiLevelType w:val="multilevel"/>
    <w:tmpl w:val="2E30415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615F1ED2"/>
    <w:multiLevelType w:val="multilevel"/>
    <w:tmpl w:val="1B0857F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>
    <w:nsid w:val="71315DCA"/>
    <w:multiLevelType w:val="multilevel"/>
    <w:tmpl w:val="99B4230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25192"/>
    <w:rsid w:val="00211FBC"/>
    <w:rsid w:val="004E29B3"/>
    <w:rsid w:val="00590D07"/>
    <w:rsid w:val="00652D4E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084E65F-C2FF-4FA6-B933-C69EF79E5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52D4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83</Words>
  <Characters>2189</Characters>
  <Application>Microsoft Office Word</Application>
  <DocSecurity>0</DocSecurity>
  <Lines>18</Lines>
  <Paragraphs>5</Paragraphs>
  <ScaleCrop>false</ScaleCrop>
  <Company/>
  <LinksUpToDate>false</LinksUpToDate>
  <CharactersWithSpaces>25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сеинова Елизавета</dc:creator>
  <cp:keywords/>
  <cp:lastModifiedBy>Учетная запись Майкрософт</cp:lastModifiedBy>
  <cp:revision>3</cp:revision>
  <dcterms:created xsi:type="dcterms:W3CDTF">2022-09-13T19:16:00Z</dcterms:created>
  <dcterms:modified xsi:type="dcterms:W3CDTF">2022-09-13T19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Sep 13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